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C72C0A1" w14:textId="1A6ED3E3" w:rsidR="00D85C71" w:rsidRPr="00D85C71" w:rsidRDefault="007E6C10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  <w:r w:rsidRPr="007E6C10">
        <w:rPr>
          <w:rFonts w:ascii="Arial" w:eastAsia="Aktiv Grotesk Corp" w:hAnsi="Arial" w:cs="Arial"/>
          <w:sz w:val="28"/>
          <w:szCs w:val="28"/>
          <w:u w:val="single"/>
        </w:rPr>
        <w:t>A helpful guide for remarketing conversations</w:t>
      </w:r>
    </w:p>
    <w:p w14:paraId="69325FD3" w14:textId="77777777" w:rsidR="007E6C10" w:rsidRDefault="007E6C10" w:rsidP="00D85C71">
      <w:pPr>
        <w:spacing w:line="257" w:lineRule="auto"/>
        <w:rPr>
          <w:rFonts w:ascii="Arial" w:eastAsia="Aktiv Grotesk Corp" w:hAnsi="Arial" w:cs="Arial"/>
        </w:rPr>
      </w:pPr>
    </w:p>
    <w:p w14:paraId="5536EF43" w14:textId="7F47AE7D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="00D97D46" w:rsidRPr="00D97D46">
        <w:rPr>
          <w:rFonts w:ascii="Arial" w:eastAsia="Aktiv Grotesk Corp" w:hAnsi="Arial" w:cs="Arial"/>
          <w:u w:val="single"/>
        </w:rPr>
        <w:t>currently in a</w:t>
      </w:r>
      <w:r w:rsidRPr="00D97D46">
        <w:rPr>
          <w:rFonts w:ascii="Arial" w:eastAsia="Aktiv Grotesk Corp" w:hAnsi="Arial" w:cs="Arial"/>
          <w:u w:val="single"/>
        </w:rPr>
        <w:t xml:space="preserve"> retirement plan</w:t>
      </w:r>
    </w:p>
    <w:p w14:paraId="607809CB" w14:textId="77899623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5CFCABA3" w14:textId="417BC05B" w:rsidR="00BC3BA1" w:rsidRDefault="00BC3BA1" w:rsidP="00BC3BA1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  <w:r w:rsidRPr="006A4D96">
        <w:rPr>
          <w:rFonts w:ascii="Arial" w:eastAsia="Aktiv Grotesk Corp" w:hAnsi="Arial" w:cs="Arial"/>
          <w:sz w:val="22"/>
          <w:szCs w:val="22"/>
          <w:highlight w:val="yellow"/>
        </w:rPr>
        <w:t>*Be sure to attach the brochure “</w:t>
      </w:r>
      <w:r w:rsidR="0037456C" w:rsidRPr="006A4D96">
        <w:rPr>
          <w:rFonts w:ascii="Arial" w:eastAsia="Aktiv Grotesk Corp" w:hAnsi="Arial" w:cs="Arial"/>
          <w:sz w:val="22"/>
          <w:szCs w:val="22"/>
          <w:highlight w:val="yellow"/>
        </w:rPr>
        <w:t>It’s time to upgrade your retirement plan</w:t>
      </w:r>
      <w:r w:rsidRPr="006A4D96">
        <w:rPr>
          <w:rFonts w:ascii="Arial" w:eastAsia="Aktiv Grotesk Corp" w:hAnsi="Arial" w:cs="Arial"/>
          <w:sz w:val="22"/>
          <w:szCs w:val="22"/>
          <w:highlight w:val="yellow"/>
        </w:rPr>
        <w:t>”</w:t>
      </w:r>
      <w:r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55ABF9F4" w14:textId="77777777" w:rsidR="00771468" w:rsidRDefault="00771468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13CAD5" w14:textId="2059468A" w:rsid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1BF3EAF6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22FB619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4143B914" w14:textId="21CC6C41" w:rsidR="00E50EA6" w:rsidRPr="00E50EA6" w:rsidRDefault="002E21F5" w:rsidP="00E50EA6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="00516AB0" w:rsidRPr="00516AB0">
        <w:rPr>
          <w:rFonts w:ascii="Arial" w:eastAsia="Aktiv Grotesk Corp" w:hAnsi="Arial" w:cs="Arial"/>
          <w:sz w:val="22"/>
          <w:szCs w:val="22"/>
        </w:rPr>
        <w:t>Enhance Your Retirement Benefits with a Modern Solution</w:t>
      </w:r>
    </w:p>
    <w:p w14:paraId="5E201B97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6362F31F" w14:textId="77777777" w:rsidR="00516AB0" w:rsidRPr="00516AB0" w:rsidRDefault="00516AB0" w:rsidP="00516AB0">
      <w:pPr>
        <w:rPr>
          <w:rFonts w:ascii="Arial" w:eastAsia="Aktiv Grotesk Corp" w:hAnsi="Arial" w:cs="Arial"/>
          <w:sz w:val="22"/>
          <w:szCs w:val="22"/>
        </w:rPr>
      </w:pPr>
      <w:r w:rsidRPr="00516AB0">
        <w:rPr>
          <w:rFonts w:ascii="Arial" w:eastAsia="Aktiv Grotesk Corp" w:hAnsi="Arial" w:cs="Arial"/>
          <w:sz w:val="22"/>
          <w:szCs w:val="22"/>
        </w:rPr>
        <w:t xml:space="preserve">Hi {client name}​, </w:t>
      </w:r>
    </w:p>
    <w:p w14:paraId="6615E9B1" w14:textId="77777777" w:rsidR="00516AB0" w:rsidRPr="00516AB0" w:rsidRDefault="00516AB0" w:rsidP="00516AB0">
      <w:pPr>
        <w:rPr>
          <w:rFonts w:ascii="Arial" w:eastAsia="Aktiv Grotesk Corp" w:hAnsi="Arial" w:cs="Arial"/>
          <w:sz w:val="22"/>
          <w:szCs w:val="22"/>
        </w:rPr>
      </w:pPr>
    </w:p>
    <w:p w14:paraId="58533330" w14:textId="3CD744E3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As the cost of living continues to rise, employers are prioritizing retention and financial wellness for their employees. Upgrading your current retirement benefits plan could have a significant impact on employee satisfaction and </w:t>
      </w:r>
      <w:r w:rsidR="00C97B25">
        <w:rPr>
          <w:rFonts w:ascii="Arial" w:eastAsia="Aktiv Grotesk Corp" w:hAnsi="Arial" w:cs="Arial"/>
          <w:sz w:val="22"/>
          <w:szCs w:val="22"/>
        </w:rPr>
        <w:t>the time you need to spend on plan administration</w:t>
      </w:r>
      <w:r w:rsidRPr="00512665">
        <w:rPr>
          <w:rFonts w:ascii="Arial" w:eastAsia="Aktiv Grotesk Corp" w:hAnsi="Arial" w:cs="Arial"/>
          <w:sz w:val="22"/>
          <w:szCs w:val="22"/>
        </w:rPr>
        <w:t>.</w:t>
      </w:r>
    </w:p>
    <w:p w14:paraId="0ADFAFF4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426DCC40" w14:textId="34FB58E6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I would like to introduce you to Common Wealth, a modern </w:t>
      </w:r>
      <w:r w:rsidR="006C33A5">
        <w:rPr>
          <w:rFonts w:ascii="Arial" w:eastAsia="Aktiv Grotesk Corp" w:hAnsi="Arial" w:cs="Arial"/>
          <w:sz w:val="22"/>
          <w:szCs w:val="22"/>
        </w:rPr>
        <w:t>retirement benefits provider</w:t>
      </w:r>
      <w:r w:rsidRPr="00512665">
        <w:rPr>
          <w:rFonts w:ascii="Arial" w:eastAsia="Aktiv Grotesk Corp" w:hAnsi="Arial" w:cs="Arial"/>
          <w:sz w:val="22"/>
          <w:szCs w:val="22"/>
        </w:rPr>
        <w:t xml:space="preserve"> that I’ve had</w:t>
      </w:r>
      <w:r w:rsidR="006A4D96">
        <w:rPr>
          <w:rFonts w:ascii="Arial" w:eastAsia="Aktiv Grotesk Corp" w:hAnsi="Arial" w:cs="Arial"/>
          <w:sz w:val="22"/>
          <w:szCs w:val="22"/>
        </w:rPr>
        <w:t xml:space="preserve"> great</w:t>
      </w:r>
      <w:r w:rsidRPr="00512665">
        <w:rPr>
          <w:rFonts w:ascii="Arial" w:eastAsia="Aktiv Grotesk Corp" w:hAnsi="Arial" w:cs="Arial"/>
          <w:sz w:val="22"/>
          <w:szCs w:val="22"/>
        </w:rPr>
        <w:t xml:space="preserve"> success with. They offer lower </w:t>
      </w:r>
      <w:r w:rsidR="006A4D96">
        <w:rPr>
          <w:rFonts w:ascii="Arial" w:eastAsia="Aktiv Grotesk Corp" w:hAnsi="Arial" w:cs="Arial"/>
          <w:sz w:val="22"/>
          <w:szCs w:val="22"/>
        </w:rPr>
        <w:t>fees</w:t>
      </w:r>
      <w:r w:rsidRPr="00512665">
        <w:rPr>
          <w:rFonts w:ascii="Arial" w:eastAsia="Aktiv Grotesk Corp" w:hAnsi="Arial" w:cs="Arial"/>
          <w:sz w:val="22"/>
          <w:szCs w:val="22"/>
        </w:rPr>
        <w:t xml:space="preserve"> than traditional </w:t>
      </w:r>
      <w:r w:rsidR="006C33A5">
        <w:rPr>
          <w:rFonts w:ascii="Arial" w:eastAsia="Aktiv Grotesk Corp" w:hAnsi="Arial" w:cs="Arial"/>
          <w:sz w:val="22"/>
          <w:szCs w:val="22"/>
        </w:rPr>
        <w:t>plan</w:t>
      </w:r>
      <w:r w:rsidRPr="00512665">
        <w:rPr>
          <w:rFonts w:ascii="Arial" w:eastAsia="Aktiv Grotesk Corp" w:hAnsi="Arial" w:cs="Arial"/>
          <w:sz w:val="22"/>
          <w:szCs w:val="22"/>
        </w:rPr>
        <w:t xml:space="preserve"> and I’ve been impressed with their digital administration and </w:t>
      </w:r>
      <w:r w:rsidR="000D1E05">
        <w:rPr>
          <w:rFonts w:ascii="Arial" w:eastAsia="Aktiv Grotesk Corp" w:hAnsi="Arial" w:cs="Arial"/>
          <w:sz w:val="22"/>
          <w:szCs w:val="22"/>
        </w:rPr>
        <w:t xml:space="preserve">responsive </w:t>
      </w:r>
      <w:r w:rsidRPr="00512665">
        <w:rPr>
          <w:rFonts w:ascii="Arial" w:eastAsia="Aktiv Grotesk Corp" w:hAnsi="Arial" w:cs="Arial"/>
          <w:sz w:val="22"/>
          <w:szCs w:val="22"/>
        </w:rPr>
        <w:t xml:space="preserve">support for both </w:t>
      </w:r>
      <w:r w:rsidR="006C33A5">
        <w:rPr>
          <w:rFonts w:ascii="Arial" w:eastAsia="Aktiv Grotesk Corp" w:hAnsi="Arial" w:cs="Arial"/>
          <w:sz w:val="22"/>
          <w:szCs w:val="22"/>
        </w:rPr>
        <w:t>employers</w:t>
      </w:r>
      <w:r w:rsidRPr="00512665">
        <w:rPr>
          <w:rFonts w:ascii="Arial" w:eastAsia="Aktiv Grotesk Corp" w:hAnsi="Arial" w:cs="Arial"/>
          <w:sz w:val="22"/>
          <w:szCs w:val="22"/>
        </w:rPr>
        <w:t xml:space="preserve"> and members.   </w:t>
      </w:r>
    </w:p>
    <w:p w14:paraId="09419E54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35639F49" w14:textId="02346A4C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With Common Wealth, </w:t>
      </w:r>
      <w:r w:rsidR="006C33A5">
        <w:rPr>
          <w:rFonts w:ascii="Arial" w:eastAsia="Aktiv Grotesk Corp" w:hAnsi="Arial" w:cs="Arial"/>
          <w:sz w:val="22"/>
          <w:szCs w:val="22"/>
        </w:rPr>
        <w:t>you’d</w:t>
      </w:r>
      <w:r w:rsidRPr="00512665">
        <w:rPr>
          <w:rFonts w:ascii="Arial" w:eastAsia="Aktiv Grotesk Corp" w:hAnsi="Arial" w:cs="Arial"/>
          <w:sz w:val="22"/>
          <w:szCs w:val="22"/>
        </w:rPr>
        <w:t xml:space="preserve"> </w:t>
      </w:r>
      <w:r w:rsidR="00AD2234">
        <w:rPr>
          <w:rFonts w:ascii="Arial" w:eastAsia="Aktiv Grotesk Corp" w:hAnsi="Arial" w:cs="Arial"/>
          <w:sz w:val="22"/>
          <w:szCs w:val="22"/>
        </w:rPr>
        <w:t xml:space="preserve">have </w:t>
      </w:r>
      <w:r w:rsidRPr="00512665">
        <w:rPr>
          <w:rFonts w:ascii="Arial" w:eastAsia="Aktiv Grotesk Corp" w:hAnsi="Arial" w:cs="Arial"/>
          <w:sz w:val="22"/>
          <w:szCs w:val="22"/>
        </w:rPr>
        <w:t xml:space="preserve">access </w:t>
      </w:r>
      <w:r w:rsidR="00AD2234">
        <w:rPr>
          <w:rFonts w:ascii="Arial" w:eastAsia="Aktiv Grotesk Corp" w:hAnsi="Arial" w:cs="Arial"/>
          <w:sz w:val="22"/>
          <w:szCs w:val="22"/>
        </w:rPr>
        <w:t xml:space="preserve">to </w:t>
      </w:r>
      <w:r w:rsidRPr="00512665">
        <w:rPr>
          <w:rFonts w:ascii="Arial" w:eastAsia="Aktiv Grotesk Corp" w:hAnsi="Arial" w:cs="Arial"/>
          <w:sz w:val="22"/>
          <w:szCs w:val="22"/>
        </w:rPr>
        <w:t xml:space="preserve">modern technology and </w:t>
      </w:r>
      <w:r w:rsidR="007F3CD2">
        <w:rPr>
          <w:rFonts w:ascii="Arial" w:eastAsia="Aktiv Grotesk Corp" w:hAnsi="Arial" w:cs="Arial"/>
          <w:sz w:val="22"/>
          <w:szCs w:val="22"/>
        </w:rPr>
        <w:t xml:space="preserve">members could </w:t>
      </w:r>
      <w:r w:rsidR="00D05431">
        <w:rPr>
          <w:rFonts w:ascii="Arial" w:eastAsia="Aktiv Grotesk Corp" w:hAnsi="Arial" w:cs="Arial"/>
          <w:sz w:val="22"/>
          <w:szCs w:val="22"/>
        </w:rPr>
        <w:t xml:space="preserve">earn </w:t>
      </w:r>
      <w:r w:rsidR="007F3CD2">
        <w:rPr>
          <w:rFonts w:ascii="Arial" w:eastAsia="Aktiv Grotesk Corp" w:hAnsi="Arial" w:cs="Arial"/>
          <w:sz w:val="22"/>
          <w:szCs w:val="22"/>
        </w:rPr>
        <w:t>more</w:t>
      </w:r>
      <w:r w:rsidRPr="00512665">
        <w:rPr>
          <w:rFonts w:ascii="Arial" w:eastAsia="Aktiv Grotesk Corp" w:hAnsi="Arial" w:cs="Arial"/>
          <w:sz w:val="22"/>
          <w:szCs w:val="22"/>
        </w:rPr>
        <w:t>. The transition process is simple and seamless, making it a worthwhile consideration for your team.</w:t>
      </w:r>
    </w:p>
    <w:p w14:paraId="49E271C9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3715A913" w14:textId="77777777" w:rsidR="00C73C2C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I have attached a brochure that provides more information about Common Wealth. </w:t>
      </w:r>
    </w:p>
    <w:p w14:paraId="1649A5A4" w14:textId="77777777" w:rsidR="00C73C2C" w:rsidRDefault="00C73C2C" w:rsidP="00512665">
      <w:pPr>
        <w:rPr>
          <w:rFonts w:ascii="Arial" w:eastAsia="Aktiv Grotesk Corp" w:hAnsi="Arial" w:cs="Arial"/>
          <w:sz w:val="22"/>
          <w:szCs w:val="22"/>
        </w:rPr>
      </w:pPr>
    </w:p>
    <w:p w14:paraId="0F3403B0" w14:textId="6E877CC4" w:rsidR="00512665" w:rsidRPr="00512665" w:rsidRDefault="00C73C2C" w:rsidP="00512665">
      <w:pPr>
        <w:rPr>
          <w:rFonts w:ascii="Arial" w:eastAsia="Aktiv Grotesk Corp" w:hAnsi="Arial" w:cs="Arial"/>
          <w:sz w:val="22"/>
          <w:szCs w:val="22"/>
        </w:rPr>
      </w:pPr>
      <w:r>
        <w:rPr>
          <w:rFonts w:ascii="Arial" w:eastAsia="Aktiv Grotesk Corp" w:hAnsi="Arial" w:cs="Arial"/>
          <w:sz w:val="22"/>
          <w:szCs w:val="22"/>
        </w:rPr>
        <w:t>I’d be happy to set</w:t>
      </w:r>
      <w:r w:rsidR="00664035">
        <w:rPr>
          <w:rFonts w:ascii="Arial" w:eastAsia="Aktiv Grotesk Corp" w:hAnsi="Arial" w:cs="Arial"/>
          <w:sz w:val="22"/>
          <w:szCs w:val="22"/>
        </w:rPr>
        <w:t xml:space="preserve"> </w:t>
      </w:r>
      <w:r>
        <w:rPr>
          <w:rFonts w:ascii="Arial" w:eastAsia="Aktiv Grotesk Corp" w:hAnsi="Arial" w:cs="Arial"/>
          <w:sz w:val="22"/>
          <w:szCs w:val="22"/>
        </w:rPr>
        <w:t xml:space="preserve">up a </w:t>
      </w:r>
      <w:r w:rsidR="00512665" w:rsidRPr="00512665">
        <w:rPr>
          <w:rFonts w:ascii="Arial" w:eastAsia="Aktiv Grotesk Corp" w:hAnsi="Arial" w:cs="Arial"/>
          <w:sz w:val="22"/>
          <w:szCs w:val="22"/>
        </w:rPr>
        <w:t xml:space="preserve">call to review how upgrading your retirement </w:t>
      </w:r>
      <w:r w:rsidR="00664035">
        <w:rPr>
          <w:rFonts w:ascii="Arial" w:eastAsia="Aktiv Grotesk Corp" w:hAnsi="Arial" w:cs="Arial"/>
          <w:sz w:val="22"/>
          <w:szCs w:val="22"/>
        </w:rPr>
        <w:t>plan</w:t>
      </w:r>
      <w:r w:rsidR="00512665" w:rsidRPr="00512665">
        <w:rPr>
          <w:rFonts w:ascii="Arial" w:eastAsia="Aktiv Grotesk Corp" w:hAnsi="Arial" w:cs="Arial"/>
          <w:sz w:val="22"/>
          <w:szCs w:val="22"/>
        </w:rPr>
        <w:t xml:space="preserve"> can benefit both your employees and your business.</w:t>
      </w:r>
    </w:p>
    <w:p w14:paraId="597E3E58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5B2A93C7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Please let me know if there is a convenient time for us to connect. </w:t>
      </w:r>
    </w:p>
    <w:p w14:paraId="0B742305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0170359C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>Best regards,</w:t>
      </w:r>
    </w:p>
    <w:p w14:paraId="48C55D64" w14:textId="77777777" w:rsidR="00512665" w:rsidRPr="00512665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226602E3" w14:textId="569C9640" w:rsidR="00516AB0" w:rsidRDefault="00512665" w:rsidP="00512665">
      <w:pPr>
        <w:rPr>
          <w:rFonts w:ascii="Arial" w:eastAsia="Aktiv Grotesk Corp" w:hAnsi="Arial" w:cs="Arial"/>
          <w:sz w:val="22"/>
          <w:szCs w:val="22"/>
        </w:rPr>
      </w:pPr>
      <w:r w:rsidRPr="00512665">
        <w:rPr>
          <w:rFonts w:ascii="Arial" w:eastAsia="Aktiv Grotesk Corp" w:hAnsi="Arial" w:cs="Arial"/>
          <w:sz w:val="22"/>
          <w:szCs w:val="22"/>
        </w:rPr>
        <w:t>[Advisor Name]</w:t>
      </w:r>
    </w:p>
    <w:p w14:paraId="1B017C5E" w14:textId="41A0E001" w:rsidR="002E21F5" w:rsidRPr="00210D9B" w:rsidRDefault="002E21F5" w:rsidP="00210D9B">
      <w:pPr>
        <w:rPr>
          <w:sz w:val="22"/>
          <w:szCs w:val="22"/>
        </w:rPr>
      </w:pPr>
    </w:p>
    <w:sectPr w:rsidR="002E21F5" w:rsidRPr="00210D9B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15135" w14:textId="77777777" w:rsidR="00D26924" w:rsidRDefault="00D26924" w:rsidP="00D85C71">
      <w:r>
        <w:separator/>
      </w:r>
    </w:p>
  </w:endnote>
  <w:endnote w:type="continuationSeparator" w:id="0">
    <w:p w14:paraId="57153B9C" w14:textId="77777777" w:rsidR="00D26924" w:rsidRDefault="00D26924" w:rsidP="00D85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ktiv Grotesk Corp">
    <w:panose1 w:val="020B0504020202020204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8C4B" w14:textId="77777777" w:rsidR="00D26924" w:rsidRDefault="00D26924" w:rsidP="00D85C71">
      <w:r>
        <w:separator/>
      </w:r>
    </w:p>
  </w:footnote>
  <w:footnote w:type="continuationSeparator" w:id="0">
    <w:p w14:paraId="21EB0DB4" w14:textId="77777777" w:rsidR="00D26924" w:rsidRDefault="00D26924" w:rsidP="00D85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qwUA1jiqRSwAAAA="/>
  </w:docVars>
  <w:rsids>
    <w:rsidRoot w:val="00210D9B"/>
    <w:rsid w:val="000D1E05"/>
    <w:rsid w:val="000E79BF"/>
    <w:rsid w:val="001A212D"/>
    <w:rsid w:val="00210D9B"/>
    <w:rsid w:val="00210FC7"/>
    <w:rsid w:val="002E21F5"/>
    <w:rsid w:val="003150C3"/>
    <w:rsid w:val="0037456C"/>
    <w:rsid w:val="003F04B2"/>
    <w:rsid w:val="00420B7F"/>
    <w:rsid w:val="00487BA4"/>
    <w:rsid w:val="0049472B"/>
    <w:rsid w:val="004B344C"/>
    <w:rsid w:val="004D6602"/>
    <w:rsid w:val="00512665"/>
    <w:rsid w:val="00516AB0"/>
    <w:rsid w:val="00664035"/>
    <w:rsid w:val="006A4D96"/>
    <w:rsid w:val="006C33A5"/>
    <w:rsid w:val="00715317"/>
    <w:rsid w:val="00771468"/>
    <w:rsid w:val="007C7625"/>
    <w:rsid w:val="007E6C10"/>
    <w:rsid w:val="007F3CD2"/>
    <w:rsid w:val="00A0575C"/>
    <w:rsid w:val="00AD2234"/>
    <w:rsid w:val="00BC3BA1"/>
    <w:rsid w:val="00C73C2C"/>
    <w:rsid w:val="00C97B25"/>
    <w:rsid w:val="00CC5239"/>
    <w:rsid w:val="00D05431"/>
    <w:rsid w:val="00D26924"/>
    <w:rsid w:val="00D85C71"/>
    <w:rsid w:val="00D97D46"/>
    <w:rsid w:val="00E47F7E"/>
    <w:rsid w:val="00E50EA6"/>
    <w:rsid w:val="00EC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59DDC0F4-F88B-4B3E-BBBF-33E67EA6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Props1.xml><?xml version="1.0" encoding="utf-8"?>
<ds:datastoreItem xmlns:ds="http://schemas.openxmlformats.org/officeDocument/2006/customXml" ds:itemID="{557BEFED-CB6C-4A42-A7D3-73AC5CC5C5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43AD96-8013-4377-81C6-67EDB5229C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36689-7f46-4f76-bece-8827e4571b7f"/>
    <ds:schemaRef ds:uri="85ce0116-f8da-4549-b797-8398c9db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304C12-8716-4BAA-916E-4A6EF48DC379}">
  <ds:schemaRefs>
    <ds:schemaRef ds:uri="http://schemas.microsoft.com/office/2006/metadata/properties"/>
    <ds:schemaRef ds:uri="http://schemas.microsoft.com/office/infopath/2007/PartnerControls"/>
    <ds:schemaRef ds:uri="c7736689-7f46-4f76-bece-8827e4571b7f"/>
    <ds:schemaRef ds:uri="85ce0116-f8da-4549-b797-8398c9db96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Louise Johns</cp:lastModifiedBy>
  <cp:revision>23</cp:revision>
  <dcterms:created xsi:type="dcterms:W3CDTF">2023-02-10T14:02:00Z</dcterms:created>
  <dcterms:modified xsi:type="dcterms:W3CDTF">2023-02-13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